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6FEBF1B3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08DA4F9C" w14:textId="77777777" w:rsidR="00D01597" w:rsidRPr="00A9745F" w:rsidRDefault="00D01597" w:rsidP="00D01597">
      <w:pPr>
        <w:jc w:val="center"/>
        <w:rPr>
          <w:b/>
          <w:bCs/>
          <w:sz w:val="24"/>
          <w:szCs w:val="24"/>
        </w:rPr>
      </w:pPr>
    </w:p>
    <w:p w14:paraId="1964CB57" w14:textId="77777777" w:rsidR="00A9745F" w:rsidRPr="00A9745F" w:rsidRDefault="00A9745F" w:rsidP="00A9745F">
      <w:pPr>
        <w:jc w:val="center"/>
        <w:rPr>
          <w:b/>
          <w:bCs/>
          <w:color w:val="006699"/>
          <w:sz w:val="24"/>
          <w:szCs w:val="24"/>
        </w:rPr>
      </w:pPr>
      <w:r w:rsidRPr="00A9745F">
        <w:rPr>
          <w:b/>
          <w:bCs/>
          <w:color w:val="006699"/>
          <w:sz w:val="24"/>
          <w:szCs w:val="24"/>
        </w:rPr>
        <w:t>3. Računalno razmišljanje i programiranje</w:t>
      </w:r>
    </w:p>
    <w:p w14:paraId="0DD12DA2" w14:textId="532C3B6F" w:rsidR="0026384C" w:rsidRPr="0026384C" w:rsidRDefault="0026384C" w:rsidP="0026384C">
      <w:pPr>
        <w:jc w:val="center"/>
        <w:rPr>
          <w:b/>
          <w:bCs/>
          <w:color w:val="0099CC"/>
          <w:sz w:val="24"/>
          <w:szCs w:val="24"/>
        </w:rPr>
      </w:pPr>
      <w:r w:rsidRPr="0026384C">
        <w:rPr>
          <w:b/>
          <w:bCs/>
          <w:color w:val="0099CC"/>
          <w:sz w:val="24"/>
          <w:szCs w:val="24"/>
        </w:rPr>
        <w:t>3.</w:t>
      </w:r>
      <w:r w:rsidR="00BF598A">
        <w:rPr>
          <w:b/>
          <w:bCs/>
          <w:color w:val="0099CC"/>
          <w:sz w:val="24"/>
          <w:szCs w:val="24"/>
        </w:rPr>
        <w:t>7</w:t>
      </w:r>
      <w:r w:rsidRPr="0026384C">
        <w:rPr>
          <w:b/>
          <w:bCs/>
          <w:color w:val="0099CC"/>
          <w:sz w:val="24"/>
          <w:szCs w:val="24"/>
        </w:rPr>
        <w:t xml:space="preserve">. </w:t>
      </w:r>
      <w:r w:rsidR="00BF598A">
        <w:rPr>
          <w:b/>
          <w:bCs/>
          <w:color w:val="0099CC"/>
          <w:sz w:val="24"/>
          <w:szCs w:val="24"/>
        </w:rPr>
        <w:t>Kornjačina grafika</w:t>
      </w:r>
    </w:p>
    <w:p w14:paraId="35D19399" w14:textId="77777777" w:rsidR="00DA45AA" w:rsidRDefault="00DA45AA" w:rsidP="00D01597">
      <w:pPr>
        <w:jc w:val="center"/>
      </w:pPr>
    </w:p>
    <w:p w14:paraId="0DCCBAD9" w14:textId="540020A5" w:rsidR="00D01597" w:rsidRDefault="00D01597" w:rsidP="00D01597">
      <w:r>
        <w:t>Procijenite svoje znanje. Kvačicom označite odgovarajuće polje u svakom retku prema razini usvojenosti sadržaja.</w:t>
      </w:r>
    </w:p>
    <w:p w14:paraId="23F14ED5" w14:textId="77777777" w:rsidR="00DA45AA" w:rsidRDefault="00DA45AA" w:rsidP="00D01597"/>
    <w:tbl>
      <w:tblPr>
        <w:tblStyle w:val="Reetkatablice"/>
        <w:tblW w:w="8217" w:type="dxa"/>
        <w:tblLook w:val="04A0" w:firstRow="1" w:lastRow="0" w:firstColumn="1" w:lastColumn="0" w:noHBand="0" w:noVBand="1"/>
      </w:tblPr>
      <w:tblGrid>
        <w:gridCol w:w="6232"/>
        <w:gridCol w:w="993"/>
        <w:gridCol w:w="992"/>
      </w:tblGrid>
      <w:tr w:rsidR="00D01597" w:rsidRPr="00D01597" w14:paraId="60252852" w14:textId="77777777" w:rsidTr="00D01597">
        <w:tc>
          <w:tcPr>
            <w:tcW w:w="6232" w:type="dxa"/>
            <w:shd w:val="clear" w:color="auto" w:fill="FFF2CC" w:themeFill="accent4" w:themeFillTint="33"/>
          </w:tcPr>
          <w:p w14:paraId="0228D9E6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Tvrdnja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43BEF78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3A5EC12A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NE</w:t>
            </w:r>
          </w:p>
        </w:tc>
      </w:tr>
      <w:tr w:rsidR="00BF598A" w14:paraId="5BD5ED2C" w14:textId="77777777" w:rsidTr="00D01597">
        <w:trPr>
          <w:trHeight w:val="454"/>
        </w:trPr>
        <w:tc>
          <w:tcPr>
            <w:tcW w:w="6232" w:type="dxa"/>
          </w:tcPr>
          <w:p w14:paraId="0C88B73F" w14:textId="7C3B1DA4" w:rsidR="00BF598A" w:rsidRDefault="00BF598A" w:rsidP="00BF598A">
            <w:r w:rsidRPr="006467BD">
              <w:t>Imenujem model za crtanje u programskom jeziku Pythonu.</w:t>
            </w:r>
          </w:p>
        </w:tc>
        <w:tc>
          <w:tcPr>
            <w:tcW w:w="993" w:type="dxa"/>
          </w:tcPr>
          <w:p w14:paraId="73EA9D1D" w14:textId="77777777" w:rsidR="00BF598A" w:rsidRDefault="00BF598A" w:rsidP="00BF598A"/>
        </w:tc>
        <w:tc>
          <w:tcPr>
            <w:tcW w:w="992" w:type="dxa"/>
          </w:tcPr>
          <w:p w14:paraId="0A9A4857" w14:textId="77777777" w:rsidR="00BF598A" w:rsidRDefault="00BF598A" w:rsidP="00BF598A"/>
        </w:tc>
      </w:tr>
      <w:tr w:rsidR="00BF598A" w14:paraId="1A1AA3B2" w14:textId="77777777" w:rsidTr="00D01597">
        <w:trPr>
          <w:trHeight w:val="454"/>
        </w:trPr>
        <w:tc>
          <w:tcPr>
            <w:tcW w:w="6232" w:type="dxa"/>
          </w:tcPr>
          <w:p w14:paraId="38F89A56" w14:textId="02ED1EBC" w:rsidR="00BF598A" w:rsidRDefault="00BF598A" w:rsidP="00BF598A">
            <w:r w:rsidRPr="006467BD">
              <w:t>Nabrajam naredbe koje se koriste za crtanje.</w:t>
            </w:r>
          </w:p>
        </w:tc>
        <w:tc>
          <w:tcPr>
            <w:tcW w:w="993" w:type="dxa"/>
          </w:tcPr>
          <w:p w14:paraId="3445978E" w14:textId="77777777" w:rsidR="00BF598A" w:rsidRDefault="00BF598A" w:rsidP="00BF598A"/>
        </w:tc>
        <w:tc>
          <w:tcPr>
            <w:tcW w:w="992" w:type="dxa"/>
          </w:tcPr>
          <w:p w14:paraId="6CD3F2E8" w14:textId="77777777" w:rsidR="00BF598A" w:rsidRDefault="00BF598A" w:rsidP="00BF598A"/>
        </w:tc>
      </w:tr>
      <w:tr w:rsidR="00BF598A" w14:paraId="22A3D100" w14:textId="77777777" w:rsidTr="00D01597">
        <w:trPr>
          <w:trHeight w:val="454"/>
        </w:trPr>
        <w:tc>
          <w:tcPr>
            <w:tcW w:w="6232" w:type="dxa"/>
          </w:tcPr>
          <w:p w14:paraId="0B06AF6C" w14:textId="5DC0B30A" w:rsidR="00BF598A" w:rsidRDefault="00BF598A" w:rsidP="00BF598A">
            <w:r w:rsidRPr="006467BD">
              <w:t xml:space="preserve">Objašnjavam naredbu </w:t>
            </w:r>
            <w:proofErr w:type="spellStart"/>
            <w:r w:rsidRPr="006467BD">
              <w:t>setx</w:t>
            </w:r>
            <w:proofErr w:type="spellEnd"/>
            <w:r w:rsidRPr="006467BD">
              <w:t>(x) u programskom jeziku Pythonu.</w:t>
            </w:r>
          </w:p>
        </w:tc>
        <w:tc>
          <w:tcPr>
            <w:tcW w:w="993" w:type="dxa"/>
          </w:tcPr>
          <w:p w14:paraId="1A8467DA" w14:textId="77777777" w:rsidR="00BF598A" w:rsidRDefault="00BF598A" w:rsidP="00BF598A"/>
        </w:tc>
        <w:tc>
          <w:tcPr>
            <w:tcW w:w="992" w:type="dxa"/>
          </w:tcPr>
          <w:p w14:paraId="6490D0B6" w14:textId="77777777" w:rsidR="00BF598A" w:rsidRDefault="00BF598A" w:rsidP="00BF598A"/>
        </w:tc>
      </w:tr>
      <w:tr w:rsidR="00BF598A" w14:paraId="1FF595E9" w14:textId="77777777" w:rsidTr="00D01597">
        <w:trPr>
          <w:trHeight w:val="454"/>
        </w:trPr>
        <w:tc>
          <w:tcPr>
            <w:tcW w:w="6232" w:type="dxa"/>
          </w:tcPr>
          <w:p w14:paraId="0195C2A6" w14:textId="44A16EEF" w:rsidR="00BF598A" w:rsidRDefault="00BF598A" w:rsidP="00BF598A">
            <w:r w:rsidRPr="006467BD">
              <w:t xml:space="preserve">Objašnjavam naredbu </w:t>
            </w:r>
            <w:proofErr w:type="spellStart"/>
            <w:r w:rsidRPr="006467BD">
              <w:t>sety</w:t>
            </w:r>
            <w:proofErr w:type="spellEnd"/>
            <w:r w:rsidRPr="006467BD">
              <w:t>(y) u programskom jeziku Pythonu.</w:t>
            </w:r>
          </w:p>
        </w:tc>
        <w:tc>
          <w:tcPr>
            <w:tcW w:w="993" w:type="dxa"/>
          </w:tcPr>
          <w:p w14:paraId="6958FF04" w14:textId="77777777" w:rsidR="00BF598A" w:rsidRDefault="00BF598A" w:rsidP="00BF598A"/>
        </w:tc>
        <w:tc>
          <w:tcPr>
            <w:tcW w:w="992" w:type="dxa"/>
          </w:tcPr>
          <w:p w14:paraId="163C3CCF" w14:textId="77777777" w:rsidR="00BF598A" w:rsidRDefault="00BF598A" w:rsidP="00BF598A"/>
        </w:tc>
      </w:tr>
      <w:tr w:rsidR="00BF598A" w14:paraId="18C8B9CF" w14:textId="77777777" w:rsidTr="00D01597">
        <w:trPr>
          <w:trHeight w:val="454"/>
        </w:trPr>
        <w:tc>
          <w:tcPr>
            <w:tcW w:w="6232" w:type="dxa"/>
          </w:tcPr>
          <w:p w14:paraId="2B84D4C7" w14:textId="0029B1AD" w:rsidR="00BF598A" w:rsidRDefault="00BF598A" w:rsidP="00BF598A">
            <w:r w:rsidRPr="006467BD">
              <w:t>S pomoću naredbi za crtanje pišem program u Pythonu za crtanje trokuta s katetama duljina 100 i 150.</w:t>
            </w:r>
          </w:p>
        </w:tc>
        <w:tc>
          <w:tcPr>
            <w:tcW w:w="993" w:type="dxa"/>
          </w:tcPr>
          <w:p w14:paraId="21E3948F" w14:textId="77777777" w:rsidR="00BF598A" w:rsidRDefault="00BF598A" w:rsidP="00BF598A"/>
        </w:tc>
        <w:tc>
          <w:tcPr>
            <w:tcW w:w="992" w:type="dxa"/>
          </w:tcPr>
          <w:p w14:paraId="32C7099E" w14:textId="77777777" w:rsidR="00BF598A" w:rsidRDefault="00BF598A" w:rsidP="00BF598A"/>
        </w:tc>
      </w:tr>
      <w:tr w:rsidR="00BF598A" w14:paraId="2600A2BA" w14:textId="77777777" w:rsidTr="00D01597">
        <w:trPr>
          <w:trHeight w:val="454"/>
        </w:trPr>
        <w:tc>
          <w:tcPr>
            <w:tcW w:w="6232" w:type="dxa"/>
          </w:tcPr>
          <w:p w14:paraId="678CF1A5" w14:textId="5A91EE12" w:rsidR="00BF598A" w:rsidRDefault="00BF598A" w:rsidP="00BF598A">
            <w:r w:rsidRPr="006467BD">
              <w:t>S pomoću naredbi za crtanje pišem program u Pythonu za crtanje kvadrata duljine stranice 200.</w:t>
            </w:r>
          </w:p>
        </w:tc>
        <w:tc>
          <w:tcPr>
            <w:tcW w:w="993" w:type="dxa"/>
          </w:tcPr>
          <w:p w14:paraId="251F30AB" w14:textId="77777777" w:rsidR="00BF598A" w:rsidRDefault="00BF598A" w:rsidP="00BF598A"/>
        </w:tc>
        <w:tc>
          <w:tcPr>
            <w:tcW w:w="992" w:type="dxa"/>
          </w:tcPr>
          <w:p w14:paraId="389ACEE9" w14:textId="77777777" w:rsidR="00BF598A" w:rsidRDefault="00BF598A" w:rsidP="00BF598A"/>
        </w:tc>
      </w:tr>
      <w:tr w:rsidR="00BF598A" w14:paraId="6B96E805" w14:textId="77777777" w:rsidTr="00D01597">
        <w:trPr>
          <w:trHeight w:val="454"/>
        </w:trPr>
        <w:tc>
          <w:tcPr>
            <w:tcW w:w="6232" w:type="dxa"/>
          </w:tcPr>
          <w:p w14:paraId="016F8A7F" w14:textId="2B671989" w:rsidR="00BF598A" w:rsidRDefault="00BF598A" w:rsidP="00BF598A">
            <w:r w:rsidRPr="006467BD">
              <w:t>Imenujem naredbu koja kao rezultat vraća udaljenost između trenutačnog položaja olovke i zadane točke (x, y) u programskom jeziku Pythonu.</w:t>
            </w:r>
          </w:p>
        </w:tc>
        <w:tc>
          <w:tcPr>
            <w:tcW w:w="993" w:type="dxa"/>
          </w:tcPr>
          <w:p w14:paraId="2F20E435" w14:textId="77777777" w:rsidR="00BF598A" w:rsidRDefault="00BF598A" w:rsidP="00BF598A"/>
        </w:tc>
        <w:tc>
          <w:tcPr>
            <w:tcW w:w="992" w:type="dxa"/>
          </w:tcPr>
          <w:p w14:paraId="1BDF9654" w14:textId="77777777" w:rsidR="00BF598A" w:rsidRDefault="00BF598A" w:rsidP="00BF598A"/>
        </w:tc>
      </w:tr>
      <w:tr w:rsidR="00BF598A" w14:paraId="385FA242" w14:textId="77777777" w:rsidTr="00D01597">
        <w:trPr>
          <w:trHeight w:val="454"/>
        </w:trPr>
        <w:tc>
          <w:tcPr>
            <w:tcW w:w="6232" w:type="dxa"/>
          </w:tcPr>
          <w:p w14:paraId="175005A9" w14:textId="2D4B5B56" w:rsidR="00BF598A" w:rsidRDefault="00BF598A" w:rsidP="00BF598A">
            <w:r w:rsidRPr="006467BD">
              <w:t>S pomoću naredbi pišem program u Pythonu koji će nacrtati osmerokut u tome programskom jeziku.</w:t>
            </w:r>
          </w:p>
        </w:tc>
        <w:tc>
          <w:tcPr>
            <w:tcW w:w="993" w:type="dxa"/>
          </w:tcPr>
          <w:p w14:paraId="73F5ED99" w14:textId="77777777" w:rsidR="00BF598A" w:rsidRDefault="00BF598A" w:rsidP="00BF598A"/>
        </w:tc>
        <w:tc>
          <w:tcPr>
            <w:tcW w:w="992" w:type="dxa"/>
          </w:tcPr>
          <w:p w14:paraId="3CA8F22E" w14:textId="77777777" w:rsidR="00BF598A" w:rsidRDefault="00BF598A" w:rsidP="00BF598A"/>
        </w:tc>
      </w:tr>
    </w:tbl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sectPr w:rsidR="00AA0D60" w:rsidRPr="00DF5C3F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4FCA4B1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142"/>
    <w:multiLevelType w:val="multilevel"/>
    <w:tmpl w:val="C2745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  <w:color w:val="auto"/>
      </w:rPr>
    </w:lvl>
  </w:abstractNum>
  <w:abstractNum w:abstractNumId="1" w15:restartNumberingAfterBreak="0">
    <w:nsid w:val="0E23030E"/>
    <w:multiLevelType w:val="multilevel"/>
    <w:tmpl w:val="A5F4F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084079"/>
    <w:multiLevelType w:val="multilevel"/>
    <w:tmpl w:val="600AD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2FD24CCE"/>
    <w:multiLevelType w:val="multilevel"/>
    <w:tmpl w:val="A2287D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3D26926"/>
    <w:multiLevelType w:val="multilevel"/>
    <w:tmpl w:val="592099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5DF308E2"/>
    <w:multiLevelType w:val="multilevel"/>
    <w:tmpl w:val="E5A6C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7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0D7F57"/>
    <w:rsid w:val="00121555"/>
    <w:rsid w:val="0012414D"/>
    <w:rsid w:val="0026384C"/>
    <w:rsid w:val="00281E52"/>
    <w:rsid w:val="002956F4"/>
    <w:rsid w:val="002D481B"/>
    <w:rsid w:val="00306718"/>
    <w:rsid w:val="003278C0"/>
    <w:rsid w:val="00370DFB"/>
    <w:rsid w:val="00385380"/>
    <w:rsid w:val="004F0B64"/>
    <w:rsid w:val="004F5B8F"/>
    <w:rsid w:val="005410A4"/>
    <w:rsid w:val="005750F3"/>
    <w:rsid w:val="006164AD"/>
    <w:rsid w:val="00634C74"/>
    <w:rsid w:val="00636ACE"/>
    <w:rsid w:val="0065227E"/>
    <w:rsid w:val="006854A2"/>
    <w:rsid w:val="006A5062"/>
    <w:rsid w:val="007D2FCA"/>
    <w:rsid w:val="00A82295"/>
    <w:rsid w:val="00A9745F"/>
    <w:rsid w:val="00AA0D60"/>
    <w:rsid w:val="00B62FC1"/>
    <w:rsid w:val="00BF598A"/>
    <w:rsid w:val="00CD0AB7"/>
    <w:rsid w:val="00CF2BC0"/>
    <w:rsid w:val="00D01597"/>
    <w:rsid w:val="00DA414C"/>
    <w:rsid w:val="00DA45AA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1-09-15T22:07:00Z</dcterms:created>
  <dcterms:modified xsi:type="dcterms:W3CDTF">2021-09-15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